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ristmas Balsam #EU2134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134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Vertenex, Linalyl acetat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hristmas Balsam #EU2134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ristmas Balsam #EU2134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Vertenex, Linalyl acet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hristmas Balsam #EU2134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hristmas Balsam #EU2134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ABF7C2BB-0DAD-4033-A8FC-4E5AF6BCF2C0}"/>
</file>

<file path=customXml/itemProps3.xml><?xml version="1.0" encoding="utf-8"?>
<ds:datastoreItem xmlns:ds="http://schemas.openxmlformats.org/officeDocument/2006/customXml" ds:itemID="{335FCDDC-46D2-41D7-8640-EDCECAA38E90}"/>
</file>

<file path=customXml/itemProps4.xml><?xml version="1.0" encoding="utf-8"?>
<ds:datastoreItem xmlns:ds="http://schemas.openxmlformats.org/officeDocument/2006/customXml" ds:itemID="{0BF6FF38-58DE-4FE4-9D01-29D317F2C52D}"/>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